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trosp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spectiv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RS-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I-I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RS-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I-I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ree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7:30:19Z</dcterms:created>
  <dcterms:modified xsi:type="dcterms:W3CDTF">2024-02-06T17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